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09DAB" w14:textId="00A20C04" w:rsidR="0029088D" w:rsidRPr="002F5130" w:rsidRDefault="009B6172" w:rsidP="0029088D">
      <w:pPr>
        <w:jc w:val="center"/>
        <w:rPr>
          <w:rFonts w:asciiTheme="minorHAnsi" w:hAnsiTheme="minorHAnsi" w:cstheme="minorHAnsi"/>
        </w:rPr>
      </w:pPr>
      <w:r w:rsidRPr="002F513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78FD185C" wp14:editId="7A534FD4">
            <wp:simplePos x="0" y="0"/>
            <wp:positionH relativeFrom="column">
              <wp:posOffset>1766570</wp:posOffset>
            </wp:positionH>
            <wp:positionV relativeFrom="paragraph">
              <wp:posOffset>-601980</wp:posOffset>
            </wp:positionV>
            <wp:extent cx="2268220" cy="9982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6" t="19502" b="4581"/>
                    <a:stretch/>
                  </pic:blipFill>
                  <pic:spPr bwMode="auto">
                    <a:xfrm>
                      <a:off x="0" y="0"/>
                      <a:ext cx="2268220" cy="99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05AF6" w14:textId="760388BF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p w14:paraId="7F26AD0A" w14:textId="5BA6E592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9322" w:type="dxa"/>
        <w:tblBorders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322"/>
      </w:tblGrid>
      <w:tr w:rsidR="00D252A0" w:rsidRPr="002F5130" w14:paraId="5AB273E2" w14:textId="77777777" w:rsidTr="00D252A0">
        <w:tc>
          <w:tcPr>
            <w:tcW w:w="9322" w:type="dxa"/>
          </w:tcPr>
          <w:p w14:paraId="5A9BD90B" w14:textId="600E4637" w:rsidR="00D252A0" w:rsidRPr="002F5130" w:rsidRDefault="00D252A0" w:rsidP="003A446F">
            <w:pPr>
              <w:jc w:val="center"/>
              <w:rPr>
                <w:rFonts w:asciiTheme="minorHAnsi" w:hAnsiTheme="minorHAnsi" w:cstheme="minorHAnsi"/>
                <w:b/>
                <w:color w:val="008000"/>
                <w:sz w:val="18"/>
                <w:szCs w:val="18"/>
              </w:rPr>
            </w:pPr>
          </w:p>
          <w:p w14:paraId="27E26D7D" w14:textId="73C3AEA5" w:rsidR="00D252A0" w:rsidRPr="008C36C9" w:rsidRDefault="00FF18A0" w:rsidP="00D252A0">
            <w:pPr>
              <w:jc w:val="center"/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</w:pPr>
            <w:r w:rsidRPr="008C36C9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The 5</w:t>
            </w:r>
            <w:r w:rsidRPr="005B03DE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8C36C9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WPSC and 16</w:t>
            </w:r>
            <w:r w:rsidRPr="005B03DE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8C36C9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APSA </w:t>
            </w:r>
            <w:r w:rsidR="00E21314" w:rsidRPr="008C36C9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C</w:t>
            </w:r>
            <w:r w:rsidRPr="008C36C9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ongress in 2022</w:t>
            </w:r>
          </w:p>
          <w:p w14:paraId="350FDACA" w14:textId="009A92A4" w:rsidR="008C36C9" w:rsidRPr="008C36C9" w:rsidRDefault="008C36C9" w:rsidP="00D252A0">
            <w:pPr>
              <w:jc w:val="center"/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</w:pPr>
            <w:r w:rsidRPr="008C36C9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“Planning a Global Village: Inclusion, Innovation</w:t>
            </w:r>
            <w:r w:rsidR="00D54D43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,</w:t>
            </w:r>
            <w:r w:rsidRPr="008C36C9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 xml:space="preserve"> and Disruption”</w:t>
            </w:r>
          </w:p>
          <w:p w14:paraId="348F1CDE" w14:textId="77777777" w:rsidR="00D252A0" w:rsidRPr="002F5130" w:rsidRDefault="00D252A0" w:rsidP="00512BA5">
            <w:pPr>
              <w:rPr>
                <w:rFonts w:asciiTheme="minorHAnsi" w:hAnsiTheme="minorHAnsi" w:cstheme="minorHAnsi"/>
                <w:b/>
                <w:color w:val="1F4E79" w:themeColor="accent5" w:themeShade="80"/>
              </w:rPr>
            </w:pPr>
          </w:p>
          <w:p w14:paraId="71533CEC" w14:textId="048887E1" w:rsidR="00D252A0" w:rsidRPr="002F5130" w:rsidRDefault="005B03DE" w:rsidP="00512BA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Abstract</w:t>
            </w:r>
          </w:p>
          <w:p w14:paraId="2155267E" w14:textId="77777777" w:rsidR="00D252A0" w:rsidRPr="002F5130" w:rsidRDefault="00D252A0" w:rsidP="00512BA5">
            <w:pPr>
              <w:rPr>
                <w:rFonts w:asciiTheme="minorHAnsi" w:hAnsiTheme="minorHAnsi" w:cstheme="minorHAnsi"/>
                <w:color w:val="008000"/>
              </w:rPr>
            </w:pPr>
          </w:p>
        </w:tc>
      </w:tr>
    </w:tbl>
    <w:p w14:paraId="0B148337" w14:textId="77777777" w:rsidR="00920D69" w:rsidRPr="002F5130" w:rsidRDefault="00920D69">
      <w:pPr>
        <w:rPr>
          <w:rFonts w:asciiTheme="minorHAnsi" w:hAnsiTheme="minorHAnsi" w:cstheme="minorHAnsi"/>
        </w:rPr>
      </w:pPr>
    </w:p>
    <w:tbl>
      <w:tblPr>
        <w:tblStyle w:val="TableGrid"/>
        <w:tblW w:w="9351" w:type="dxa"/>
        <w:tblBorders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21"/>
        <w:gridCol w:w="2268"/>
        <w:gridCol w:w="6662"/>
      </w:tblGrid>
      <w:tr w:rsidR="00520657" w:rsidRPr="002F5130" w14:paraId="0D7671D8" w14:textId="109B9E8F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2D7E7D42" w14:textId="47BA1452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>Selected Track</w:t>
            </w:r>
            <w:r w:rsidR="00F34A3A" w:rsidRPr="002F5130">
              <w:rPr>
                <w:rFonts w:asciiTheme="minorHAnsi" w:hAnsiTheme="minorHAnsi" w:cstheme="minorHAnsi"/>
                <w:b/>
              </w:rPr>
              <w:t xml:space="preserve"> *)</w:t>
            </w:r>
          </w:p>
          <w:p w14:paraId="4D31E04B" w14:textId="73F58865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                 </w:t>
            </w:r>
          </w:p>
        </w:tc>
        <w:tc>
          <w:tcPr>
            <w:tcW w:w="6662" w:type="dxa"/>
          </w:tcPr>
          <w:p w14:paraId="3D1E9E21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972903" w:rsidRPr="002F5130" w14:paraId="5883AC4E" w14:textId="77777777" w:rsidTr="00972903">
        <w:tc>
          <w:tcPr>
            <w:tcW w:w="421" w:type="dxa"/>
            <w:vMerge w:val="restart"/>
            <w:shd w:val="clear" w:color="auto" w:fill="9CC2E5" w:themeFill="accent5" w:themeFillTint="99"/>
          </w:tcPr>
          <w:p w14:paraId="6446A0E9" w14:textId="182763E5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23E9B616" w14:textId="60B60596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57FB233C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6A718EEC" w14:textId="77777777" w:rsidTr="00972903">
        <w:trPr>
          <w:trHeight w:val="1007"/>
        </w:trPr>
        <w:tc>
          <w:tcPr>
            <w:tcW w:w="421" w:type="dxa"/>
            <w:vMerge/>
            <w:shd w:val="clear" w:color="auto" w:fill="9CC2E5" w:themeFill="accent5" w:themeFillTint="99"/>
          </w:tcPr>
          <w:p w14:paraId="7312F276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5D15077F" w14:textId="4FEB587F" w:rsidR="00972903" w:rsidRDefault="00D30DB3" w:rsidP="0094583C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</w:t>
            </w:r>
            <w:r w:rsidR="00972903" w:rsidRPr="002F5130">
              <w:rPr>
                <w:rFonts w:asciiTheme="minorHAnsi" w:hAnsiTheme="minorHAnsi" w:cstheme="minorHAnsi"/>
                <w:bCs/>
              </w:rPr>
              <w:t>bstract</w:t>
            </w:r>
          </w:p>
          <w:p w14:paraId="4AE9F1EF" w14:textId="2B98C956" w:rsidR="00972903" w:rsidRDefault="001A3AD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(200 - 400 words)</w:t>
            </w:r>
          </w:p>
          <w:p w14:paraId="1F70B3EC" w14:textId="6F503D76" w:rsidR="004704AA" w:rsidRPr="004704AA" w:rsidRDefault="004704AA" w:rsidP="004704AA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Explain b</w:t>
            </w:r>
            <w:r w:rsidRPr="004704AA">
              <w:rPr>
                <w:rFonts w:asciiTheme="minorHAnsi" w:hAnsiTheme="minorHAnsi" w:cstheme="minorHAnsi"/>
                <w:bCs/>
              </w:rPr>
              <w:t>ackground and purpose</w:t>
            </w:r>
            <w:r>
              <w:rPr>
                <w:rFonts w:asciiTheme="minorHAnsi" w:hAnsiTheme="minorHAnsi" w:cstheme="minorHAnsi"/>
                <w:bCs/>
              </w:rPr>
              <w:t>, m</w:t>
            </w:r>
            <w:r w:rsidRPr="004704AA">
              <w:rPr>
                <w:rFonts w:asciiTheme="minorHAnsi" w:hAnsiTheme="minorHAnsi" w:cstheme="minorHAnsi"/>
                <w:bCs/>
              </w:rPr>
              <w:t>ethods</w:t>
            </w:r>
            <w:r>
              <w:rPr>
                <w:rFonts w:asciiTheme="minorHAnsi" w:hAnsiTheme="minorHAnsi" w:cstheme="minorHAnsi"/>
                <w:bCs/>
              </w:rPr>
              <w:t>, r</w:t>
            </w:r>
            <w:r w:rsidRPr="004704AA">
              <w:rPr>
                <w:rFonts w:asciiTheme="minorHAnsi" w:hAnsiTheme="minorHAnsi" w:cstheme="minorHAnsi"/>
                <w:bCs/>
              </w:rPr>
              <w:t>esults</w:t>
            </w:r>
            <w:r>
              <w:rPr>
                <w:rFonts w:asciiTheme="minorHAnsi" w:hAnsiTheme="minorHAnsi" w:cstheme="minorHAnsi"/>
                <w:bCs/>
              </w:rPr>
              <w:t>, and c</w:t>
            </w:r>
            <w:r w:rsidRPr="004704AA">
              <w:rPr>
                <w:rFonts w:asciiTheme="minorHAnsi" w:hAnsiTheme="minorHAnsi" w:cstheme="minorHAnsi"/>
                <w:bCs/>
              </w:rPr>
              <w:t>onclusion</w:t>
            </w:r>
            <w:r>
              <w:rPr>
                <w:rFonts w:asciiTheme="minorHAnsi" w:hAnsiTheme="minorHAnsi" w:cstheme="minorHAnsi"/>
                <w:bCs/>
              </w:rPr>
              <w:t>.</w:t>
            </w:r>
          </w:p>
          <w:p w14:paraId="24B8CDA5" w14:textId="2CA09899" w:rsidR="00972903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280AFA1A" w14:textId="77777777" w:rsidR="005B03DE" w:rsidRPr="002F5130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0EB35A59" w14:textId="0E38664A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2AF78EBF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130ED8B8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09E482F2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34DCF30E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153E0CD7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19FA81FD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164E72EA" w14:textId="77777777" w:rsidR="005B03DE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  <w:p w14:paraId="119DB691" w14:textId="3A597E48" w:rsidR="005B03DE" w:rsidRPr="002F5130" w:rsidRDefault="005B03DE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3FE034DC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0F5F3A2C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26936D15" w14:textId="4CE8C28F" w:rsidR="00972903" w:rsidRPr="002F5130" w:rsidRDefault="00D30DB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Author (s), the first is </w:t>
            </w:r>
            <w:r w:rsidR="005179F1">
              <w:rPr>
                <w:rFonts w:asciiTheme="minorHAnsi" w:hAnsiTheme="minorHAnsi" w:cstheme="minorHAnsi"/>
                <w:bCs/>
              </w:rPr>
              <w:t xml:space="preserve">the </w:t>
            </w:r>
            <w:r>
              <w:rPr>
                <w:rFonts w:asciiTheme="minorHAnsi" w:hAnsiTheme="minorHAnsi" w:cstheme="minorHAnsi"/>
                <w:bCs/>
              </w:rPr>
              <w:t>presenter.</w:t>
            </w:r>
          </w:p>
        </w:tc>
        <w:tc>
          <w:tcPr>
            <w:tcW w:w="6662" w:type="dxa"/>
          </w:tcPr>
          <w:p w14:paraId="00CC7CE6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3827E862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225C922C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25A05B6" w14:textId="3A2FFC7E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1299FA66" w14:textId="77777777" w:rsidR="00972903" w:rsidRPr="002F5130" w:rsidRDefault="00972903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5CCF2225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1A3ACA5E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E374517" w14:textId="6B86DA9C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496257CD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</w:tbl>
    <w:p w14:paraId="4F52FAC2" w14:textId="3D6ACE33" w:rsidR="00F34A3A" w:rsidRPr="002F5130" w:rsidRDefault="00F34A3A">
      <w:pPr>
        <w:rPr>
          <w:rFonts w:asciiTheme="minorHAnsi" w:hAnsiTheme="minorHAnsi" w:cstheme="minorHAnsi"/>
        </w:rPr>
      </w:pPr>
    </w:p>
    <w:p w14:paraId="45755FAE" w14:textId="176A25B4" w:rsidR="00F34A3A" w:rsidRPr="002F5130" w:rsidRDefault="00F34A3A">
      <w:pPr>
        <w:rPr>
          <w:rFonts w:asciiTheme="minorHAnsi" w:hAnsiTheme="minorHAnsi" w:cstheme="minorHAnsi"/>
        </w:rPr>
      </w:pPr>
      <w:r w:rsidRPr="002F5130">
        <w:rPr>
          <w:rFonts w:asciiTheme="minorHAnsi" w:hAnsiTheme="minorHAnsi" w:cstheme="minorHAnsi"/>
        </w:rPr>
        <w:t xml:space="preserve">*) </w:t>
      </w:r>
      <w:proofErr w:type="spellStart"/>
      <w:r w:rsidR="005179F1">
        <w:rPr>
          <w:rFonts w:asciiTheme="minorHAnsi" w:hAnsiTheme="minorHAnsi" w:cstheme="minorHAnsi"/>
        </w:rPr>
        <w:t>Tracklist</w:t>
      </w:r>
      <w:proofErr w:type="spellEnd"/>
      <w:r w:rsidRPr="002F5130">
        <w:rPr>
          <w:rFonts w:asciiTheme="minorHAnsi" w:hAnsiTheme="minorHAnsi" w:cstheme="minorHAnsi"/>
        </w:rPr>
        <w:t>:</w:t>
      </w:r>
    </w:p>
    <w:p w14:paraId="2465EF25" w14:textId="0B6D9AE6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: Urban, Peri</w:t>
      </w:r>
      <w:r w:rsidR="00D54D43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-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Urban, and Metropolitan Development</w:t>
      </w:r>
    </w:p>
    <w:p w14:paraId="759431E9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2: Informality, Inclusion, and Participation</w:t>
      </w:r>
    </w:p>
    <w:p w14:paraId="514B9ED2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3: Heritage, Culture, and Identity</w:t>
      </w:r>
    </w:p>
    <w:p w14:paraId="5D18BCC6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4: Disaster, Risk, and Resilience</w:t>
      </w:r>
    </w:p>
    <w:p w14:paraId="190ED3A5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5: Environment, Climate, and Health</w:t>
      </w:r>
    </w:p>
    <w:p w14:paraId="68DA2101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6: ICT, Knowledge, and Innovation</w:t>
      </w:r>
    </w:p>
    <w:p w14:paraId="133108D2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7: Spatial Analysis, Methods, and Modelling</w:t>
      </w:r>
    </w:p>
    <w:p w14:paraId="5B2C1184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8: Governance and Politics</w:t>
      </w:r>
    </w:p>
    <w:p w14:paraId="44A8DBC1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9: Infrastructure, Transport, and Mobility</w:t>
      </w:r>
    </w:p>
    <w:p w14:paraId="1D035D0C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0: Rural, Regional, and Small Island Development</w:t>
      </w:r>
    </w:p>
    <w:p w14:paraId="25155859" w14:textId="44F85C11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1: Planning History, Theory</w:t>
      </w:r>
      <w:r w:rsidR="00D54D43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,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 and Practice</w:t>
      </w:r>
    </w:p>
    <w:p w14:paraId="3EEB10A5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2: Planning Education and Pedagogy</w:t>
      </w:r>
    </w:p>
    <w:p w14:paraId="26A3B499" w14:textId="06F0E4C0" w:rsidR="00896831" w:rsidRPr="00DD21DC" w:rsidRDefault="001470C8" w:rsidP="00DD21DC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3: Land</w:t>
      </w:r>
      <w:r w:rsidR="00DD21DC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, 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Housing</w:t>
      </w:r>
      <w:r w:rsidR="00D54D43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,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 and Settlement</w:t>
      </w:r>
    </w:p>
    <w:sectPr w:rsidR="00896831" w:rsidRPr="00DD21DC" w:rsidSect="005E0C19">
      <w:pgSz w:w="11906" w:h="16838"/>
      <w:pgMar w:top="1440" w:right="1418" w:bottom="1440" w:left="141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FB27F" w14:textId="77777777" w:rsidR="00B85CE3" w:rsidRDefault="00B85CE3" w:rsidP="0029088D">
      <w:r>
        <w:separator/>
      </w:r>
    </w:p>
  </w:endnote>
  <w:endnote w:type="continuationSeparator" w:id="0">
    <w:p w14:paraId="47CCA31C" w14:textId="77777777" w:rsidR="00B85CE3" w:rsidRDefault="00B85CE3" w:rsidP="00290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9DC47" w14:textId="77777777" w:rsidR="00B85CE3" w:rsidRDefault="00B85CE3" w:rsidP="0029088D">
      <w:r>
        <w:separator/>
      </w:r>
    </w:p>
  </w:footnote>
  <w:footnote w:type="continuationSeparator" w:id="0">
    <w:p w14:paraId="0EDA44D3" w14:textId="77777777" w:rsidR="00B85CE3" w:rsidRDefault="00B85CE3" w:rsidP="00290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F77AC"/>
    <w:multiLevelType w:val="hybridMultilevel"/>
    <w:tmpl w:val="2EF8542A"/>
    <w:lvl w:ilvl="0" w:tplc="3E049100">
      <w:start w:val="1"/>
      <w:numFmt w:val="decimal"/>
      <w:lvlText w:val="%1."/>
      <w:lvlJc w:val="left"/>
      <w:pPr>
        <w:ind w:left="2940" w:hanging="258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C7DC3"/>
    <w:multiLevelType w:val="hybridMultilevel"/>
    <w:tmpl w:val="D53A9DBC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9E0EA1"/>
    <w:multiLevelType w:val="multilevel"/>
    <w:tmpl w:val="AE187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063488C"/>
    <w:multiLevelType w:val="hybridMultilevel"/>
    <w:tmpl w:val="BAA60C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cwM7Y0NLa0MDVQ0lEKTi0uzszPAykwqgUAIWEzrCwAAAA="/>
  </w:docVars>
  <w:rsids>
    <w:rsidRoot w:val="00512BA5"/>
    <w:rsid w:val="00087D6A"/>
    <w:rsid w:val="001470C8"/>
    <w:rsid w:val="001A3ADA"/>
    <w:rsid w:val="001E7F86"/>
    <w:rsid w:val="0029088D"/>
    <w:rsid w:val="002B6F3A"/>
    <w:rsid w:val="002F5130"/>
    <w:rsid w:val="00386DBE"/>
    <w:rsid w:val="003A446F"/>
    <w:rsid w:val="003C05F2"/>
    <w:rsid w:val="003C2A3C"/>
    <w:rsid w:val="00431B77"/>
    <w:rsid w:val="004704AA"/>
    <w:rsid w:val="004B1879"/>
    <w:rsid w:val="00512BA5"/>
    <w:rsid w:val="005179F1"/>
    <w:rsid w:val="00520657"/>
    <w:rsid w:val="005376F4"/>
    <w:rsid w:val="005A66FE"/>
    <w:rsid w:val="005B03DE"/>
    <w:rsid w:val="005B331B"/>
    <w:rsid w:val="005E0C19"/>
    <w:rsid w:val="00602FE1"/>
    <w:rsid w:val="006E2165"/>
    <w:rsid w:val="007A2899"/>
    <w:rsid w:val="008127AC"/>
    <w:rsid w:val="00860865"/>
    <w:rsid w:val="00896831"/>
    <w:rsid w:val="008C36C9"/>
    <w:rsid w:val="00920D69"/>
    <w:rsid w:val="0094583C"/>
    <w:rsid w:val="00972903"/>
    <w:rsid w:val="00982595"/>
    <w:rsid w:val="009B6172"/>
    <w:rsid w:val="00A76A5C"/>
    <w:rsid w:val="00B85CE3"/>
    <w:rsid w:val="00BD1665"/>
    <w:rsid w:val="00BE5F32"/>
    <w:rsid w:val="00CA1C34"/>
    <w:rsid w:val="00CF6C52"/>
    <w:rsid w:val="00D252A0"/>
    <w:rsid w:val="00D30DB3"/>
    <w:rsid w:val="00D419EA"/>
    <w:rsid w:val="00D42614"/>
    <w:rsid w:val="00D54D43"/>
    <w:rsid w:val="00D725DD"/>
    <w:rsid w:val="00DD0355"/>
    <w:rsid w:val="00DD21DC"/>
    <w:rsid w:val="00E21314"/>
    <w:rsid w:val="00F34A3A"/>
    <w:rsid w:val="00F54954"/>
    <w:rsid w:val="00FF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51E7C3"/>
  <w15:chartTrackingRefBased/>
  <w15:docId w15:val="{9090D544-9DA6-9443-AC93-5A10F9E20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2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908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9088D"/>
    <w:rPr>
      <w:lang w:val="en-GB" w:eastAsia="en-GB"/>
    </w:rPr>
  </w:style>
  <w:style w:type="paragraph" w:styleId="Footer">
    <w:name w:val="footer"/>
    <w:basedOn w:val="Normal"/>
    <w:link w:val="FooterChar"/>
    <w:rsid w:val="002908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9088D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2B6F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7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oB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PSC APSA 2022</dc:creator>
  <cp:keywords/>
  <dc:description/>
  <cp:lastModifiedBy>Holi B. Wijaya</cp:lastModifiedBy>
  <cp:revision>8</cp:revision>
  <dcterms:created xsi:type="dcterms:W3CDTF">2021-11-21T23:35:00Z</dcterms:created>
  <dcterms:modified xsi:type="dcterms:W3CDTF">2021-11-30T03:52:00Z</dcterms:modified>
</cp:coreProperties>
</file>